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2F1B3" w14:textId="7D274438" w:rsidR="7E7D31BF" w:rsidRDefault="7E7D31BF" w:rsidP="7E7D31BF"/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0"/>
      </w:tblGrid>
      <w:tr w:rsidR="00D91A42" w:rsidRPr="00D91A42" w14:paraId="365AD2E9" w14:textId="77777777" w:rsidTr="00D91A42">
        <w:tc>
          <w:tcPr>
            <w:tcW w:w="90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7DD5D8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Name </w:t>
            </w:r>
          </w:p>
          <w:p w14:paraId="4881CB23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63E8F4CD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59FC46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Job title and institution </w:t>
            </w:r>
          </w:p>
          <w:p w14:paraId="782FFC24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7C21BF77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0442E5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Email and phone contact details </w:t>
            </w:r>
          </w:p>
          <w:p w14:paraId="6D875701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0A82CF85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BB2D0B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How long have you been in your current role / at your current institution? </w:t>
            </w:r>
          </w:p>
          <w:p w14:paraId="68BBDFBA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70FC235A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5FD8D6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Please summarise your key responsibilities in your current role </w:t>
            </w:r>
          </w:p>
          <w:p w14:paraId="130E7A70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Who do you report to (give their job title and brief indication of their responsibilities)? </w:t>
            </w:r>
          </w:p>
          <w:p w14:paraId="2D7BD55C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i/>
                <w:iCs/>
                <w:color w:val="808080"/>
                <w:lang w:eastAsia="en-GB"/>
              </w:rPr>
              <w:t>(Attach an organisational chart if helpful)</w:t>
            </w: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02B4E685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58BB1912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E525E4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Please give brief details of your previous roles </w:t>
            </w:r>
            <w:r w:rsidRPr="00D91A42">
              <w:rPr>
                <w:rFonts w:ascii="Calibri" w:eastAsia="Times New Roman" w:hAnsi="Calibri" w:cs="Calibri"/>
                <w:i/>
                <w:iCs/>
                <w:color w:val="808080"/>
                <w:lang w:eastAsia="en-GB"/>
              </w:rPr>
              <w:t>(And / or – attach a short CV of no more than 2 sides)</w:t>
            </w: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58EB5F7D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5DCE2714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BDBF80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Do you have any previous experience of M25 Mentoring (e.g. were you a mentee)? </w:t>
            </w:r>
          </w:p>
          <w:p w14:paraId="366863EC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777158CF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BE1C02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Have you had any other previous experience of mentoring or coaching (e.g. attended </w:t>
            </w:r>
          </w:p>
          <w:p w14:paraId="4045483A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training, coached a colleague, acted as CILIP mentor, been mentored elsewhere)? </w:t>
            </w:r>
          </w:p>
          <w:p w14:paraId="3CF0A832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sz w:val="24"/>
                <w:szCs w:val="24"/>
                <w:lang w:eastAsia="en-GB"/>
              </w:rPr>
              <w:t> </w:t>
            </w:r>
          </w:p>
        </w:tc>
      </w:tr>
      <w:tr w:rsidR="00D91A42" w:rsidRPr="00D91A42" w14:paraId="15C01B52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8E473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Why would a potential mentee benefit from being matched with you? </w:t>
            </w:r>
          </w:p>
          <w:p w14:paraId="1D10F54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i/>
                <w:iCs/>
                <w:color w:val="808080"/>
                <w:lang w:eastAsia="en-GB"/>
              </w:rPr>
              <w:t>(Think about the particular experience and skills you can bring to the mentoring</w:t>
            </w: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2E9F8FE6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i/>
                <w:iCs/>
                <w:color w:val="808080"/>
                <w:lang w:eastAsia="en-GB"/>
              </w:rPr>
              <w:t>partnership, any specific challenges you have faced in your professional life, etc.)</w:t>
            </w: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3A6026D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</w:tc>
      </w:tr>
      <w:tr w:rsidR="00D91A42" w:rsidRPr="00D91A42" w14:paraId="3250D0FD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E4D842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Do you have any preferences as to the kind of mentee you would like to work with (e.g. </w:t>
            </w:r>
          </w:p>
          <w:p w14:paraId="374909A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someone working in a converged service, post-1992 institution, someone who’s new to </w:t>
            </w:r>
          </w:p>
          <w:p w14:paraId="080550C6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the HE sector, had a career break and then returned, etc.)? </w:t>
            </w:r>
          </w:p>
          <w:p w14:paraId="4EF8795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i/>
                <w:iCs/>
                <w:color w:val="808080"/>
                <w:lang w:eastAsia="en-GB"/>
              </w:rPr>
              <w:t>(You don’t have to express a preference, and we can’t guarantee to meet it)</w:t>
            </w: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2D550941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</w:tc>
      </w:tr>
      <w:tr w:rsidR="00D91A42" w:rsidRPr="00D91A42" w14:paraId="59D73FB5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6E5399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Due to the regional aspect of the scheme there’s an increased likelihood of face-to-face contact with your mentee, although you may agree to hold your meetings virtually. Are there any </w:t>
            </w:r>
          </w:p>
          <w:p w14:paraId="6089FEAE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geographical constraints we should be aware of? </w:t>
            </w:r>
          </w:p>
          <w:p w14:paraId="28FC3AD8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i/>
                <w:iCs/>
                <w:color w:val="808080"/>
                <w:lang w:eastAsia="en-GB"/>
              </w:rPr>
              <w:t>(E.g. anywhere in the London area; maximum 1 hour travelling distance from X)</w:t>
            </w: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6F6A3DF1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</w:tc>
      </w:tr>
      <w:tr w:rsidR="00D91A42" w:rsidRPr="00D91A42" w14:paraId="7B69F4C7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B3F805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Is there anything else you want us to take into account when seeking to match you with a </w:t>
            </w:r>
          </w:p>
          <w:p w14:paraId="603E958E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suitable mentee? </w:t>
            </w:r>
          </w:p>
          <w:p w14:paraId="5BFC5C33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</w:tc>
      </w:tr>
      <w:tr w:rsidR="00D91A42" w:rsidRPr="00D91A42" w14:paraId="3AB15F6D" w14:textId="77777777" w:rsidTr="00D91A42">
        <w:tc>
          <w:tcPr>
            <w:tcW w:w="90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E077D8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(To be completed by line manager – please note Heads of Service do not need line manager approval)  </w:t>
            </w:r>
          </w:p>
          <w:p w14:paraId="0062758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5C44AB7D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I support (insert applicants name)_____________taking part in the M25 Mentoring Scheme. </w:t>
            </w:r>
          </w:p>
          <w:p w14:paraId="5173D19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633DA89C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Print name and job title: </w:t>
            </w:r>
          </w:p>
          <w:p w14:paraId="4F7A5F6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24ABFB58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Signed: </w:t>
            </w:r>
          </w:p>
          <w:p w14:paraId="74D62686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5690CE6D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Date: </w:t>
            </w:r>
          </w:p>
          <w:p w14:paraId="0C4C0D3C" w14:textId="77777777" w:rsidR="00D91A42" w:rsidRDefault="00D91A42" w:rsidP="00D91A42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808080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29B24BB5" w14:textId="77777777" w:rsid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419D9B69" w14:textId="77777777" w:rsid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38B7FF85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5CA45DE8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(To be completed by applicant) </w:t>
            </w:r>
          </w:p>
          <w:p w14:paraId="28B38671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I confirm that I would like to work with a M25 mentee, and that I have read and  </w:t>
            </w:r>
          </w:p>
          <w:p w14:paraId="0A396BE1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understood the principles of the scheme, in particular the commitment to maintain  </w:t>
            </w:r>
          </w:p>
          <w:p w14:paraId="57EC4D82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agreed levels of confidentiality in respect of the mentoring partnership.  </w:t>
            </w:r>
          </w:p>
          <w:p w14:paraId="1F666BF7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I confirm that I consent to the information I have given above being shared with those  </w:t>
            </w:r>
          </w:p>
          <w:p w14:paraId="3748A03F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administering the M25 Mentoring Scheme, and with any potential mentees.  </w:t>
            </w:r>
          </w:p>
          <w:p w14:paraId="78386F98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281E0AD6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Signed </w:t>
            </w:r>
          </w:p>
          <w:p w14:paraId="23928DE2" w14:textId="77777777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 </w:t>
            </w:r>
          </w:p>
          <w:p w14:paraId="740113BA" w14:textId="77777777" w:rsidR="00D91A42" w:rsidRDefault="00D91A42" w:rsidP="00D91A42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808080"/>
                <w:lang w:eastAsia="en-GB"/>
              </w:rPr>
            </w:pPr>
            <w:r w:rsidRPr="00D91A42">
              <w:rPr>
                <w:rFonts w:ascii="Calibri" w:eastAsia="Times New Roman" w:hAnsi="Calibri" w:cs="Calibri"/>
                <w:color w:val="808080"/>
                <w:lang w:eastAsia="en-GB"/>
              </w:rPr>
              <w:t>Date </w:t>
            </w:r>
          </w:p>
          <w:p w14:paraId="4859DE49" w14:textId="05D26889" w:rsidR="00D91A42" w:rsidRPr="00D91A42" w:rsidRDefault="00D91A42" w:rsidP="00D91A42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</w:tbl>
    <w:p w14:paraId="6FAE38A8" w14:textId="320A4657" w:rsidR="00221BBF" w:rsidRDefault="00221BBF"/>
    <w:sectPr w:rsidR="00221BB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DB640" w14:textId="77777777" w:rsidR="00661CD8" w:rsidRDefault="00661CD8" w:rsidP="00166430">
      <w:pPr>
        <w:spacing w:after="0" w:line="240" w:lineRule="auto"/>
      </w:pPr>
      <w:r>
        <w:separator/>
      </w:r>
    </w:p>
  </w:endnote>
  <w:endnote w:type="continuationSeparator" w:id="0">
    <w:p w14:paraId="11EA6BCC" w14:textId="77777777" w:rsidR="00661CD8" w:rsidRDefault="00661CD8" w:rsidP="00166430">
      <w:pPr>
        <w:spacing w:after="0" w:line="240" w:lineRule="auto"/>
      </w:pPr>
      <w:r>
        <w:continuationSeparator/>
      </w:r>
    </w:p>
  </w:endnote>
  <w:endnote w:type="continuationNotice" w:id="1">
    <w:p w14:paraId="1961447C" w14:textId="77777777" w:rsidR="004C6F6A" w:rsidRDefault="004C6F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960334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273D1EA" w14:textId="6B5E6E96" w:rsidR="00D91A42" w:rsidRDefault="00D91A4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25C7D87" w14:textId="015D1AA9" w:rsidR="004C6F6A" w:rsidRDefault="004C6F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E5EE2" w14:textId="77777777" w:rsidR="00661CD8" w:rsidRDefault="00661CD8" w:rsidP="00166430">
      <w:pPr>
        <w:spacing w:after="0" w:line="240" w:lineRule="auto"/>
      </w:pPr>
      <w:r>
        <w:separator/>
      </w:r>
    </w:p>
  </w:footnote>
  <w:footnote w:type="continuationSeparator" w:id="0">
    <w:p w14:paraId="0D1F259A" w14:textId="77777777" w:rsidR="00661CD8" w:rsidRDefault="00661CD8" w:rsidP="00166430">
      <w:pPr>
        <w:spacing w:after="0" w:line="240" w:lineRule="auto"/>
      </w:pPr>
      <w:r>
        <w:continuationSeparator/>
      </w:r>
    </w:p>
  </w:footnote>
  <w:footnote w:type="continuationNotice" w:id="1">
    <w:p w14:paraId="454A1543" w14:textId="77777777" w:rsidR="004C6F6A" w:rsidRDefault="004C6F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56F9E" w14:textId="1F1EEB5C" w:rsidR="00166430" w:rsidRPr="00166430" w:rsidRDefault="00166430">
    <w:pPr>
      <w:pStyle w:val="Header"/>
      <w:rPr>
        <w:b/>
        <w:bCs/>
        <w:sz w:val="28"/>
        <w:szCs w:val="28"/>
      </w:rPr>
    </w:pPr>
    <w:r w:rsidRPr="00166430">
      <w:rPr>
        <w:b/>
        <w:bCs/>
        <w:sz w:val="28"/>
        <w:szCs w:val="28"/>
      </w:rPr>
      <w:t xml:space="preserve">M25 Mentoring Scheme: Mentor application form </w:t>
    </w:r>
  </w:p>
  <w:p w14:paraId="0F27BE4F" w14:textId="64BA30C9" w:rsidR="00166430" w:rsidRPr="00166430" w:rsidRDefault="00166430">
    <w:pPr>
      <w:pStyle w:val="Header"/>
      <w:rPr>
        <w:b/>
        <w:bCs/>
        <w:sz w:val="28"/>
        <w:szCs w:val="28"/>
      </w:rPr>
    </w:pPr>
    <w:r w:rsidRPr="00166430">
      <w:rPr>
        <w:b/>
        <w:bCs/>
        <w:sz w:val="28"/>
        <w:szCs w:val="28"/>
      </w:rPr>
      <w:t>November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e0tDAxtLC0MLVQ0lEKTi0uzszPAykwqgUAWVRJOSwAAAA="/>
  </w:docVars>
  <w:rsids>
    <w:rsidRoot w:val="00166430"/>
    <w:rsid w:val="000B6394"/>
    <w:rsid w:val="00166430"/>
    <w:rsid w:val="00221BBF"/>
    <w:rsid w:val="004C6F6A"/>
    <w:rsid w:val="005B0EF2"/>
    <w:rsid w:val="00661CD8"/>
    <w:rsid w:val="00D91A42"/>
    <w:rsid w:val="00E818EC"/>
    <w:rsid w:val="00F55DA1"/>
    <w:rsid w:val="3D177AD9"/>
    <w:rsid w:val="7E7D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EA765"/>
  <w15:chartTrackingRefBased/>
  <w15:docId w15:val="{1A5B866A-8DB2-4746-AF35-9FDE92271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430"/>
  </w:style>
  <w:style w:type="paragraph" w:styleId="Footer">
    <w:name w:val="footer"/>
    <w:basedOn w:val="Normal"/>
    <w:link w:val="FooterChar"/>
    <w:uiPriority w:val="99"/>
    <w:unhideWhenUsed/>
    <w:rsid w:val="00166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430"/>
  </w:style>
  <w:style w:type="table" w:styleId="TableGrid">
    <w:name w:val="Table Grid"/>
    <w:basedOn w:val="TableNormal"/>
    <w:uiPriority w:val="59"/>
    <w:rsid w:val="004C6F6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91A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91A42"/>
  </w:style>
  <w:style w:type="character" w:customStyle="1" w:styleId="eop">
    <w:name w:val="eop"/>
    <w:basedOn w:val="DefaultParagraphFont"/>
    <w:rsid w:val="00D91A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6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2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9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1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5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8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1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30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9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8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3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7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9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2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0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80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89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0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22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3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9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1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7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5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3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06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02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6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5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42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2" ma:contentTypeDescription="Create a new document." ma:contentTypeScope="" ma:versionID="68f3b039257062420c37de1ce60b9eb4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7963ef0d8497a03a2330f32b3000689c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9AE703-26CF-4D4E-9E62-A046824ADB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C93613-0345-4EFC-A169-33702E505C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DBBBB8-95D1-4E7D-A9A0-62428064EF75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www.w3.org/XML/1998/namespace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d098d343-e2df-4117-8b13-efc5cd438984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6</Characters>
  <Application>Microsoft Office Word</Application>
  <DocSecurity>0</DocSecurity>
  <Lines>17</Lines>
  <Paragraphs>4</Paragraphs>
  <ScaleCrop>false</ScaleCrop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Telfer</dc:creator>
  <cp:keywords/>
  <dc:description/>
  <cp:lastModifiedBy>Rachel Telfer</cp:lastModifiedBy>
  <cp:revision>6</cp:revision>
  <dcterms:created xsi:type="dcterms:W3CDTF">2021-11-03T15:46:00Z</dcterms:created>
  <dcterms:modified xsi:type="dcterms:W3CDTF">2021-11-12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</Properties>
</file>